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3B989FAF"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w:t>
      </w:r>
      <w:r w:rsidR="00AD2E21">
        <w:rPr>
          <w:rFonts w:ascii="Times New Roman" w:eastAsia="Times New Roman" w:hAnsi="Times New Roman" w:cs="Times New Roman"/>
          <w:bCs/>
          <w:lang w:bidi="en-US"/>
        </w:rPr>
        <w:t>NG SECTIONS 2 AND 3 OF ARTICLE B</w:t>
      </w:r>
      <w:r w:rsidR="008601F1">
        <w:rPr>
          <w:rFonts w:ascii="Times New Roman" w:eastAsia="Times New Roman" w:hAnsi="Times New Roman" w:cs="Times New Roman"/>
          <w:bCs/>
          <w:lang w:bidi="en-US"/>
        </w:rPr>
        <w:t xml:space="preserve"> (</w:t>
      </w:r>
      <w:r w:rsidR="00AD2E21">
        <w:rPr>
          <w:rFonts w:ascii="Times New Roman" w:eastAsia="Times New Roman" w:hAnsi="Times New Roman" w:cs="Times New Roman"/>
          <w:bCs/>
          <w:lang w:bidi="en-US"/>
        </w:rPr>
        <w:t xml:space="preserve">RM MULTIPLE </w:t>
      </w:r>
      <w:r w:rsidR="008601F1">
        <w:rPr>
          <w:rFonts w:ascii="Times New Roman" w:eastAsia="Times New Roman" w:hAnsi="Times New Roman" w:cs="Times New Roman"/>
          <w:bCs/>
          <w:lang w:bidi="en-US"/>
        </w:rPr>
        <w:t>FAMILY RESIDENTIAL DISTRICT)</w:t>
      </w:r>
      <w:r w:rsidR="009171CC">
        <w:rPr>
          <w:rFonts w:ascii="Times New Roman" w:eastAsia="Times New Roman" w:hAnsi="Times New Roman" w:cs="Times New Roman"/>
          <w:bCs/>
          <w:lang w:bidi="en-US"/>
        </w:rPr>
        <w:t>, CH</w:t>
      </w:r>
      <w:r w:rsidR="008601F1">
        <w:rPr>
          <w:rFonts w:ascii="Times New Roman" w:eastAsia="Times New Roman" w:hAnsi="Times New Roman" w:cs="Times New Roman"/>
          <w:bCs/>
          <w:lang w:bidi="en-US"/>
        </w:rPr>
        <w:t>APTER 10</w:t>
      </w:r>
      <w:r w:rsidR="009171CC">
        <w:rPr>
          <w:rFonts w:ascii="Times New Roman" w:eastAsia="Times New Roman" w:hAnsi="Times New Roman" w:cs="Times New Roman"/>
          <w:bCs/>
          <w:lang w:bidi="en-US"/>
        </w:rPr>
        <w:t xml:space="preserve"> (</w:t>
      </w:r>
      <w:r w:rsidR="008601F1">
        <w:rPr>
          <w:rFonts w:ascii="Times New Roman" w:eastAsia="Times New Roman" w:hAnsi="Times New Roman" w:cs="Times New Roman"/>
          <w:bCs/>
          <w:lang w:bidi="en-US"/>
        </w:rPr>
        <w:t>RESIDENTIAL DISTRICTS</w:t>
      </w:r>
      <w:r w:rsidR="009171CC">
        <w:rPr>
          <w:rFonts w:ascii="Times New Roman" w:eastAsia="Times New Roman" w:hAnsi="Times New Roman" w:cs="Times New Roman"/>
          <w:bCs/>
          <w:lang w:bidi="en-US"/>
        </w:rPr>
        <w:t>) WITHIN</w:t>
      </w:r>
      <w:r w:rsidR="003E1C28">
        <w:rPr>
          <w:rFonts w:ascii="Times New Roman" w:eastAsia="Times New Roman" w:hAnsi="Times New Roman" w:cs="Times New Roman"/>
          <w:bCs/>
          <w:lang w:bidi="en-US"/>
        </w:rPr>
        <w:t xml:space="preserve"> TITLE 10 (LAND USE REGULATIONS</w:t>
      </w:r>
      <w:r w:rsidR="009171CC">
        <w:rPr>
          <w:rFonts w:ascii="Times New Roman" w:eastAsia="Times New Roman" w:hAnsi="Times New Roman" w:cs="Times New Roman"/>
          <w:bCs/>
          <w:lang w:bidi="en-US"/>
        </w:rPr>
        <w:t xml:space="preserve">) </w:t>
      </w:r>
      <w:r w:rsidRPr="009635B7">
        <w:rPr>
          <w:rFonts w:ascii="Times New Roman" w:eastAsia="Times New Roman" w:hAnsi="Times New Roman" w:cs="Times New Roman"/>
          <w:bCs/>
          <w:lang w:bidi="en-US"/>
        </w:rPr>
        <w:t xml:space="preserve">OF THE TOQUERVILLE CITY CODE </w:t>
      </w:r>
      <w:r w:rsidR="009171CC">
        <w:rPr>
          <w:rFonts w:ascii="Times New Roman" w:eastAsia="Times New Roman" w:hAnsi="Times New Roman" w:cs="Times New Roman"/>
          <w:bCs/>
          <w:lang w:bidi="en-US"/>
        </w:rPr>
        <w:t>MAKING THE PLACEMENT OF PUBLIC AND QUASI-PUBLIC USES FOR ESSENTIAL PUBLIC PURPOSES AND PUBLIC UTILITY USES PERMITTED USES WITHIN THE CITY’</w:t>
      </w:r>
      <w:r w:rsidR="00AD2E21">
        <w:rPr>
          <w:rFonts w:ascii="Times New Roman" w:eastAsia="Times New Roman" w:hAnsi="Times New Roman" w:cs="Times New Roman"/>
          <w:bCs/>
          <w:lang w:bidi="en-US"/>
        </w:rPr>
        <w:t>S RM MULTIPLE</w:t>
      </w:r>
      <w:r w:rsidR="008601F1">
        <w:rPr>
          <w:rFonts w:ascii="Times New Roman" w:eastAsia="Times New Roman" w:hAnsi="Times New Roman" w:cs="Times New Roman"/>
          <w:bCs/>
          <w:lang w:bidi="en-US"/>
        </w:rPr>
        <w:t xml:space="preserve"> FAMILY RESIDENTIAL ZONE</w:t>
      </w:r>
      <w:r w:rsidR="009171CC">
        <w:rPr>
          <w:rFonts w:ascii="Times New Roman" w:eastAsia="Times New Roman" w:hAnsi="Times New Roman" w:cs="Times New Roman"/>
          <w:bCs/>
          <w:lang w:bidi="en-US"/>
        </w:rPr>
        <w:t xml:space="preserve">.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oquerville City (“City”) is an incorporated municipality duly organized under the laws of the State of Utah;</w:t>
      </w:r>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boundaries;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pursuant to Utah Code Annotated, Title 10, Chapter 9a, Section 103 and Title 10, Chapter 3b, Section 301, the Toquerville City Council (“City Council”) is designated as the governing body  of the City and the primary Land Use Authority;</w:t>
      </w:r>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6A25445F"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9171CC">
        <w:rPr>
          <w:rFonts w:ascii="Times New Roman" w:eastAsia="Times New Roman" w:hAnsi="Times New Roman" w:cs="Times New Roman"/>
        </w:rPr>
        <w:t xml:space="preserve">ulatory scheme a zoning district which allows primarily for </w:t>
      </w:r>
      <w:r w:rsidR="00AD2E21">
        <w:rPr>
          <w:rFonts w:ascii="Times New Roman" w:eastAsia="Times New Roman" w:hAnsi="Times New Roman" w:cs="Times New Roman"/>
        </w:rPr>
        <w:t>multi</w:t>
      </w:r>
      <w:r w:rsidR="00FB02FF">
        <w:rPr>
          <w:rFonts w:ascii="Times New Roman" w:eastAsia="Times New Roman" w:hAnsi="Times New Roman" w:cs="Times New Roman"/>
        </w:rPr>
        <w:t>-</w:t>
      </w:r>
      <w:r w:rsidR="008601F1">
        <w:rPr>
          <w:rFonts w:ascii="Times New Roman" w:eastAsia="Times New Roman" w:hAnsi="Times New Roman" w:cs="Times New Roman"/>
        </w:rPr>
        <w:t>family residential uses found in Title 10, Chapter 10</w:t>
      </w:r>
      <w:r w:rsidR="00AD2E21">
        <w:rPr>
          <w:rFonts w:ascii="Times New Roman" w:eastAsia="Times New Roman" w:hAnsi="Times New Roman" w:cs="Times New Roman"/>
        </w:rPr>
        <w:t>, Article B</w:t>
      </w:r>
      <w:r w:rsidR="009171CC">
        <w:rPr>
          <w:rFonts w:ascii="Times New Roman" w:eastAsia="Times New Roman" w:hAnsi="Times New Roman" w:cs="Times New Roman"/>
        </w:rPr>
        <w:t xml:space="preserve"> of the Toquerville City Code (“</w:t>
      </w:r>
      <w:r w:rsidR="00AD2E21">
        <w:rPr>
          <w:rFonts w:ascii="Times New Roman" w:eastAsia="Times New Roman" w:hAnsi="Times New Roman" w:cs="Times New Roman"/>
        </w:rPr>
        <w:t>RM</w:t>
      </w:r>
      <w:r w:rsidR="008601F1">
        <w:rPr>
          <w:rFonts w:ascii="Times New Roman" w:eastAsia="Times New Roman" w:hAnsi="Times New Roman" w:cs="Times New Roman"/>
        </w:rPr>
        <w:t xml:space="preserve"> Zone”)</w:t>
      </w:r>
      <w:r w:rsidR="009171CC">
        <w:rPr>
          <w:rFonts w:ascii="Times New Roman" w:eastAsia="Times New Roman" w:hAnsi="Times New Roman" w:cs="Times New Roman"/>
        </w:rPr>
        <w:t>.</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685F80B4" w:rsidR="00941003" w:rsidRDefault="00941003" w:rsidP="008601F1">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w:t>
      </w:r>
      <w:r w:rsidR="00FE5097">
        <w:rPr>
          <w:rFonts w:ascii="Times New Roman" w:eastAsia="Times New Roman" w:hAnsi="Times New Roman" w:cs="Times New Roman"/>
        </w:rPr>
        <w:t xml:space="preserve"> Council</w:t>
      </w:r>
      <w:r w:rsidRPr="009635B7">
        <w:rPr>
          <w:rFonts w:ascii="Times New Roman" w:eastAsia="Times New Roman" w:hAnsi="Times New Roman" w:cs="Times New Roman"/>
        </w:rPr>
        <w:t xml:space="preserve"> has determined that it is in the best interests of the health, safety and general welfare of the City to amend and restate</w:t>
      </w:r>
      <w:r w:rsidR="00FE5097">
        <w:rPr>
          <w:rFonts w:ascii="Times New Roman" w:eastAsia="Times New Roman" w:hAnsi="Times New Roman" w:cs="Times New Roman"/>
        </w:rPr>
        <w:t xml:space="preserve"> Se</w:t>
      </w:r>
      <w:r w:rsidR="00AD2E21">
        <w:rPr>
          <w:rFonts w:ascii="Times New Roman" w:eastAsia="Times New Roman" w:hAnsi="Times New Roman" w:cs="Times New Roman"/>
        </w:rPr>
        <w:t>ctions 2 and 3 of said Article B</w:t>
      </w:r>
      <w:r w:rsidR="00FE5097">
        <w:rPr>
          <w:rFonts w:ascii="Times New Roman" w:eastAsia="Times New Roman" w:hAnsi="Times New Roman" w:cs="Times New Roman"/>
        </w:rPr>
        <w:t xml:space="preserve"> to clearly identify that Public and Quasi-Public uses (as those te</w:t>
      </w:r>
      <w:r w:rsidR="008601F1">
        <w:rPr>
          <w:rFonts w:ascii="Times New Roman" w:eastAsia="Times New Roman" w:hAnsi="Times New Roman" w:cs="Times New Roman"/>
        </w:rPr>
        <w:t>r</w:t>
      </w:r>
      <w:r w:rsidR="00AD2E21">
        <w:rPr>
          <w:rFonts w:ascii="Times New Roman" w:eastAsia="Times New Roman" w:hAnsi="Times New Roman" w:cs="Times New Roman"/>
        </w:rPr>
        <w:t>ms are defined in the Chapter 2</w:t>
      </w:r>
      <w:r w:rsidR="00FE5097">
        <w:rPr>
          <w:rFonts w:ascii="Times New Roman" w:eastAsia="Times New Roman" w:hAnsi="Times New Roman" w:cs="Times New Roman"/>
        </w:rPr>
        <w:t xml:space="preserve"> of Title 10) for essential Public services and Public Utility uses are permi</w:t>
      </w:r>
      <w:r w:rsidR="00AD2E21">
        <w:rPr>
          <w:rFonts w:ascii="Times New Roman" w:eastAsia="Times New Roman" w:hAnsi="Times New Roman" w:cs="Times New Roman"/>
        </w:rPr>
        <w:t>tted uses within the RM</w:t>
      </w:r>
      <w:r w:rsidR="00FE5097">
        <w:rPr>
          <w:rFonts w:ascii="Times New Roman" w:eastAsia="Times New Roman" w:hAnsi="Times New Roman" w:cs="Times New Roman"/>
        </w:rPr>
        <w:t xml:space="preserve"> Zone</w:t>
      </w:r>
      <w:r w:rsidR="00346A7C">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6ED5575D" w:rsidR="00E4203F" w:rsidRPr="00AD2E21"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203F">
        <w:rPr>
          <w:rFonts w:ascii="Times New Roman" w:eastAsia="Calibri" w:hAnsi="Times New Roman" w:cs="Times New Roman"/>
          <w:lang w:bidi="en-US"/>
        </w:rPr>
        <w:t xml:space="preserve">SECTION 2 &amp; 3, </w:t>
      </w:r>
      <w:r w:rsidR="00FE5097">
        <w:rPr>
          <w:rFonts w:ascii="Times New Roman" w:eastAsia="Calibri" w:hAnsi="Times New Roman" w:cs="Times New Roman"/>
          <w:lang w:bidi="en-US"/>
        </w:rPr>
        <w:t>ARTICLE A</w:t>
      </w:r>
      <w:r w:rsidR="008601F1">
        <w:rPr>
          <w:rFonts w:ascii="Times New Roman" w:eastAsia="Calibri" w:hAnsi="Times New Roman" w:cs="Times New Roman"/>
          <w:lang w:bidi="en-US"/>
        </w:rPr>
        <w:t>, CHAPTER 10</w:t>
      </w:r>
      <w:r w:rsidR="00E4203F">
        <w:rPr>
          <w:rFonts w:ascii="Times New Roman" w:eastAsia="Calibri" w:hAnsi="Times New Roman" w:cs="Times New Roman"/>
          <w:lang w:bidi="en-US"/>
        </w:rPr>
        <w:t>, TITLE 10.    Sect</w:t>
      </w:r>
      <w:r w:rsidR="008601F1">
        <w:rPr>
          <w:rFonts w:ascii="Times New Roman" w:eastAsia="Calibri" w:hAnsi="Times New Roman" w:cs="Times New Roman"/>
          <w:lang w:bidi="en-US"/>
        </w:rPr>
        <w:t>ions 2 &amp; 3, Article A, Chapter 10</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098576D6" w14:textId="3644167A" w:rsidR="00AD2E21" w:rsidRDefault="00AD2E21" w:rsidP="00AD2E21">
      <w:pPr>
        <w:widowControl w:val="0"/>
        <w:spacing w:after="0"/>
        <w:contextualSpacing/>
        <w:jc w:val="both"/>
        <w:rPr>
          <w:rFonts w:ascii="Times New Roman" w:eastAsia="Calibri" w:hAnsi="Times New Roman" w:cs="Times New Roman"/>
          <w:lang w:bidi="en-US"/>
        </w:rPr>
      </w:pPr>
    </w:p>
    <w:p w14:paraId="20FFF388" w14:textId="77777777" w:rsidR="00AD2E21" w:rsidRPr="00AD2E21" w:rsidRDefault="00AD2E21" w:rsidP="00AD2E21">
      <w:pPr>
        <w:shd w:val="clear" w:color="auto" w:fill="FFFFFF"/>
        <w:spacing w:after="0"/>
        <w:ind w:left="720" w:right="720"/>
        <w:rPr>
          <w:rFonts w:ascii="Times New Roman" w:eastAsia="Times New Roman" w:hAnsi="Times New Roman" w:cs="Times New Roman"/>
          <w:b/>
          <w:bCs/>
          <w:i/>
          <w:color w:val="212529"/>
        </w:rPr>
      </w:pPr>
      <w:r w:rsidRPr="00AD2E21">
        <w:rPr>
          <w:rFonts w:ascii="Times New Roman" w:eastAsia="Times New Roman" w:hAnsi="Times New Roman" w:cs="Times New Roman"/>
          <w:b/>
          <w:bCs/>
          <w:i/>
          <w:color w:val="212529"/>
        </w:rPr>
        <w:t>10-10B-2: PERMITTED USES:</w:t>
      </w:r>
    </w:p>
    <w:p w14:paraId="69C252FE" w14:textId="77777777" w:rsidR="00AD2E21" w:rsidRPr="00AD2E21" w:rsidRDefault="00AD2E21" w:rsidP="00AD2E21">
      <w:pPr>
        <w:shd w:val="clear" w:color="auto" w:fill="FFFFFF"/>
        <w:spacing w:after="0"/>
        <w:ind w:left="720" w:right="720"/>
        <w:rPr>
          <w:rFonts w:ascii="Times New Roman" w:eastAsia="Times New Roman" w:hAnsi="Times New Roman" w:cs="Times New Roman"/>
          <w:i/>
          <w:color w:val="212529"/>
        </w:rPr>
      </w:pPr>
    </w:p>
    <w:p w14:paraId="162E6819" w14:textId="6DB4402E" w:rsidR="00AD2E21" w:rsidRPr="00AD2E21" w:rsidRDefault="00AD2E21" w:rsidP="00AD2E21">
      <w:pPr>
        <w:shd w:val="clear" w:color="auto" w:fill="FFFFFF"/>
        <w:spacing w:after="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Assisted living facility.</w:t>
      </w:r>
    </w:p>
    <w:p w14:paraId="370F054B" w14:textId="77777777" w:rsidR="00AD2E21" w:rsidRPr="00AD2E21" w:rsidRDefault="00AD2E21" w:rsidP="00AD2E21">
      <w:pPr>
        <w:shd w:val="clear" w:color="auto" w:fill="FFFFFF"/>
        <w:spacing w:after="0"/>
        <w:ind w:left="720" w:right="720"/>
        <w:rPr>
          <w:rFonts w:ascii="Times New Roman" w:eastAsia="Times New Roman" w:hAnsi="Times New Roman" w:cs="Times New Roman"/>
          <w:i/>
          <w:color w:val="212529"/>
        </w:rPr>
      </w:pPr>
    </w:p>
    <w:p w14:paraId="0D5C49B2"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lastRenderedPageBreak/>
        <w:t>Building, accessory.</w:t>
      </w:r>
    </w:p>
    <w:p w14:paraId="2883F780"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Dwelling, multiple-family.</w:t>
      </w:r>
    </w:p>
    <w:p w14:paraId="69BAA810"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Family child daycare.</w:t>
      </w:r>
    </w:p>
    <w:p w14:paraId="38CE615A"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Golf course.</w:t>
      </w:r>
    </w:p>
    <w:p w14:paraId="607996FB" w14:textId="5D22693D" w:rsid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Home occupations (with current home occupation permit).</w:t>
      </w:r>
    </w:p>
    <w:p w14:paraId="0C2C216E" w14:textId="6C7A95AE" w:rsidR="00C91A00" w:rsidRDefault="00C91A00" w:rsidP="00AD2E21">
      <w:pPr>
        <w:shd w:val="clear" w:color="auto" w:fill="FFFFFF"/>
        <w:spacing w:after="180"/>
        <w:ind w:left="720" w:right="720"/>
        <w:rPr>
          <w:rFonts w:ascii="Times New Roman" w:eastAsia="Times New Roman" w:hAnsi="Times New Roman" w:cs="Times New Roman"/>
          <w:i/>
          <w:strike/>
          <w:color w:val="FF0000"/>
        </w:rPr>
      </w:pPr>
      <w:r w:rsidRPr="00C91A00">
        <w:rPr>
          <w:rFonts w:ascii="Times New Roman" w:eastAsia="Times New Roman" w:hAnsi="Times New Roman" w:cs="Times New Roman"/>
          <w:i/>
          <w:strike/>
          <w:color w:val="FF0000"/>
        </w:rPr>
        <w:t>Minor utility.</w:t>
      </w:r>
    </w:p>
    <w:p w14:paraId="35CD14B8" w14:textId="47E6C5B6" w:rsidR="00C91A00" w:rsidRPr="00C91A00" w:rsidRDefault="00C91A00" w:rsidP="00AD2E21">
      <w:pPr>
        <w:shd w:val="clear" w:color="auto" w:fill="FFFFFF"/>
        <w:spacing w:after="180"/>
        <w:ind w:left="720" w:right="720"/>
        <w:rPr>
          <w:rFonts w:ascii="Times New Roman" w:eastAsia="Times New Roman" w:hAnsi="Times New Roman" w:cs="Times New Roman"/>
          <w:i/>
          <w:strike/>
          <w:color w:val="FF0000"/>
        </w:rPr>
      </w:pPr>
      <w:r>
        <w:rPr>
          <w:rFonts w:ascii="Times New Roman" w:eastAsia="Times New Roman" w:hAnsi="Times New Roman" w:cs="Times New Roman"/>
          <w:i/>
          <w:strike/>
          <w:color w:val="FF0000"/>
        </w:rPr>
        <w:t>Park.</w:t>
      </w:r>
    </w:p>
    <w:p w14:paraId="51718E9A"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 xml:space="preserve">Tilling of the soil, raising crops, </w:t>
      </w:r>
      <w:proofErr w:type="gramStart"/>
      <w:r w:rsidRPr="00AD2E21">
        <w:rPr>
          <w:rFonts w:ascii="Times New Roman" w:eastAsia="Times New Roman" w:hAnsi="Times New Roman" w:cs="Times New Roman"/>
          <w:i/>
          <w:color w:val="212529"/>
        </w:rPr>
        <w:t>horticulture</w:t>
      </w:r>
      <w:proofErr w:type="gramEnd"/>
      <w:r w:rsidRPr="00AD2E21">
        <w:rPr>
          <w:rFonts w:ascii="Times New Roman" w:eastAsia="Times New Roman" w:hAnsi="Times New Roman" w:cs="Times New Roman"/>
          <w:i/>
          <w:color w:val="212529"/>
        </w:rPr>
        <w:t xml:space="preserve"> and gardening for family food production.</w:t>
      </w:r>
    </w:p>
    <w:p w14:paraId="0C789386" w14:textId="7E3A6847" w:rsidR="00AD2E21" w:rsidRPr="00C91A00" w:rsidRDefault="00AD2E21" w:rsidP="00AD2E21">
      <w:pPr>
        <w:shd w:val="clear" w:color="auto" w:fill="FFFFFF"/>
        <w:spacing w:after="180"/>
        <w:ind w:left="720" w:right="720"/>
        <w:rPr>
          <w:rFonts w:ascii="Times New Roman" w:eastAsia="Times New Roman" w:hAnsi="Times New Roman" w:cs="Times New Roman"/>
          <w:i/>
          <w:color w:val="FF0000"/>
        </w:rPr>
      </w:pPr>
      <w:r w:rsidRPr="00C91A00">
        <w:rPr>
          <w:rFonts w:ascii="Times New Roman" w:eastAsia="Times New Roman" w:hAnsi="Times New Roman" w:cs="Times New Roman"/>
          <w:i/>
          <w:color w:val="FF0000"/>
        </w:rPr>
        <w:t>Public or Quasi-Public uses for essential public services.</w:t>
      </w:r>
    </w:p>
    <w:p w14:paraId="08C02C89" w14:textId="77777777" w:rsidR="00AD2E21" w:rsidRPr="00C91A00" w:rsidRDefault="00AD2E21" w:rsidP="00AD2E21">
      <w:pPr>
        <w:shd w:val="clear" w:color="auto" w:fill="FFFFFF"/>
        <w:spacing w:after="180"/>
        <w:ind w:left="720" w:right="720"/>
        <w:rPr>
          <w:rFonts w:ascii="Times New Roman" w:eastAsia="Times New Roman" w:hAnsi="Times New Roman" w:cs="Times New Roman"/>
          <w:i/>
          <w:color w:val="FF0000"/>
        </w:rPr>
      </w:pPr>
      <w:r w:rsidRPr="00C91A00">
        <w:rPr>
          <w:rFonts w:ascii="Times New Roman" w:eastAsia="Times New Roman" w:hAnsi="Times New Roman" w:cs="Times New Roman"/>
          <w:i/>
          <w:color w:val="FF0000"/>
        </w:rPr>
        <w:t>Public utility uses.</w:t>
      </w:r>
    </w:p>
    <w:p w14:paraId="4F7947BB" w14:textId="77777777" w:rsidR="00AD2E21" w:rsidRPr="00AD2E21" w:rsidRDefault="00AD2E21" w:rsidP="00AD2E21">
      <w:pPr>
        <w:shd w:val="clear" w:color="auto" w:fill="FFFFFF"/>
        <w:spacing w:after="0"/>
        <w:ind w:left="720" w:right="720"/>
        <w:rPr>
          <w:rFonts w:ascii="Times New Roman" w:eastAsia="Times New Roman" w:hAnsi="Times New Roman" w:cs="Times New Roman"/>
          <w:b/>
          <w:bCs/>
          <w:i/>
          <w:color w:val="212529"/>
        </w:rPr>
      </w:pPr>
      <w:bookmarkStart w:id="0" w:name="JD_10-10B-3"/>
      <w:bookmarkEnd w:id="0"/>
      <w:r w:rsidRPr="00AD2E21">
        <w:rPr>
          <w:rFonts w:ascii="Times New Roman" w:eastAsia="Times New Roman" w:hAnsi="Times New Roman" w:cs="Times New Roman"/>
          <w:b/>
          <w:bCs/>
          <w:i/>
          <w:color w:val="212529"/>
        </w:rPr>
        <w:t>10-10B-3: CONDITIONAL USES:</w:t>
      </w:r>
    </w:p>
    <w:p w14:paraId="781109D7" w14:textId="77777777" w:rsidR="00AD2E21" w:rsidRPr="00AD2E21" w:rsidRDefault="00AD2E21" w:rsidP="00AD2E21">
      <w:pPr>
        <w:shd w:val="clear" w:color="auto" w:fill="FFFFFF"/>
        <w:spacing w:after="0"/>
        <w:ind w:left="720" w:right="720"/>
        <w:rPr>
          <w:rFonts w:ascii="Times New Roman" w:eastAsia="Times New Roman" w:hAnsi="Times New Roman" w:cs="Times New Roman"/>
          <w:i/>
          <w:color w:val="212529"/>
          <w:sz w:val="16"/>
          <w:szCs w:val="16"/>
        </w:rPr>
      </w:pPr>
    </w:p>
    <w:p w14:paraId="7AC1A11B" w14:textId="7B3BC542" w:rsidR="00AD2E21" w:rsidRDefault="00AD2E21" w:rsidP="00AD2E21">
      <w:pPr>
        <w:shd w:val="clear" w:color="auto" w:fill="FFFFFF"/>
        <w:spacing w:after="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Agricultural.</w:t>
      </w:r>
    </w:p>
    <w:p w14:paraId="3F0B75A1" w14:textId="35AC76AF" w:rsidR="00C91A00" w:rsidRDefault="00C91A00" w:rsidP="00AD2E21">
      <w:pPr>
        <w:shd w:val="clear" w:color="auto" w:fill="FFFFFF"/>
        <w:spacing w:after="0"/>
        <w:ind w:left="720" w:right="720"/>
        <w:rPr>
          <w:rFonts w:ascii="Times New Roman" w:eastAsia="Times New Roman" w:hAnsi="Times New Roman" w:cs="Times New Roman"/>
          <w:i/>
          <w:color w:val="212529"/>
        </w:rPr>
      </w:pPr>
    </w:p>
    <w:p w14:paraId="3451DF35" w14:textId="4199B280" w:rsidR="00C91A00" w:rsidRPr="00C91A00" w:rsidRDefault="00C91A00" w:rsidP="00AD2E21">
      <w:pPr>
        <w:shd w:val="clear" w:color="auto" w:fill="FFFFFF"/>
        <w:spacing w:after="0"/>
        <w:ind w:left="720" w:right="720"/>
        <w:rPr>
          <w:rFonts w:ascii="Times New Roman" w:eastAsia="Times New Roman" w:hAnsi="Times New Roman" w:cs="Times New Roman"/>
          <w:i/>
          <w:strike/>
          <w:color w:val="FF0000"/>
        </w:rPr>
      </w:pPr>
      <w:r w:rsidRPr="00C91A00">
        <w:rPr>
          <w:rFonts w:ascii="Times New Roman" w:eastAsia="Times New Roman" w:hAnsi="Times New Roman" w:cs="Times New Roman"/>
          <w:i/>
          <w:strike/>
          <w:color w:val="FF0000"/>
        </w:rPr>
        <w:t>Cemetery.</w:t>
      </w:r>
    </w:p>
    <w:p w14:paraId="3CFCD4B4" w14:textId="77777777" w:rsidR="00AD2E21" w:rsidRPr="00AD2E21" w:rsidRDefault="00AD2E21" w:rsidP="00AD2E21">
      <w:pPr>
        <w:shd w:val="clear" w:color="auto" w:fill="FFFFFF"/>
        <w:spacing w:after="0"/>
        <w:ind w:left="720" w:right="720"/>
        <w:rPr>
          <w:rFonts w:ascii="Times New Roman" w:eastAsia="Times New Roman" w:hAnsi="Times New Roman" w:cs="Times New Roman"/>
          <w:i/>
          <w:color w:val="212529"/>
        </w:rPr>
      </w:pPr>
    </w:p>
    <w:p w14:paraId="69367483"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Church or place of worship.</w:t>
      </w:r>
    </w:p>
    <w:p w14:paraId="6920B741"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Club or service organization.</w:t>
      </w:r>
    </w:p>
    <w:p w14:paraId="27232782"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Dwelling, single-family.</w:t>
      </w:r>
    </w:p>
    <w:p w14:paraId="0AAF797A"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Manufactured home.</w:t>
      </w:r>
    </w:p>
    <w:p w14:paraId="08D3E93B"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Personal care service.</w:t>
      </w:r>
    </w:p>
    <w:p w14:paraId="44A740D8"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Personal instruction service.</w:t>
      </w:r>
    </w:p>
    <w:p w14:paraId="5F6F7216"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Protective service.</w:t>
      </w:r>
    </w:p>
    <w:p w14:paraId="5178AB1B"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Residential facility for elderly persons.</w:t>
      </w:r>
    </w:p>
    <w:p w14:paraId="52EDE049" w14:textId="702E8FA1" w:rsidR="00E4203F"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Residential facility for persons with a disability</w:t>
      </w:r>
      <w:bookmarkStart w:id="1" w:name="text-12-1"/>
      <w:bookmarkEnd w:id="1"/>
      <w:r w:rsidRPr="00AD2E21">
        <w:rPr>
          <w:rFonts w:ascii="Times New Roman" w:eastAsia="Times New Roman" w:hAnsi="Times New Roman" w:cs="Times New Roman"/>
          <w:i/>
          <w:color w:val="212529"/>
        </w:rPr>
        <w:t>. This use shall require a permit under section </w:t>
      </w:r>
      <w:hyperlink r:id="rId9" w:anchor="JD_10-17-2" w:history="1">
        <w:r w:rsidRPr="00AD2E21">
          <w:rPr>
            <w:rFonts w:ascii="Times New Roman" w:eastAsia="Times New Roman" w:hAnsi="Times New Roman" w:cs="Times New Roman"/>
            <w:i/>
          </w:rPr>
          <w:t>10-17-2</w:t>
        </w:r>
      </w:hyperlink>
      <w:r w:rsidRPr="00AD2E21">
        <w:rPr>
          <w:rFonts w:ascii="Times New Roman" w:eastAsia="Times New Roman" w:hAnsi="Times New Roman" w:cs="Times New Roman"/>
          <w:i/>
          <w:color w:val="212529"/>
        </w:rPr>
        <w:t> of this title.</w:t>
      </w: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 xml:space="preserve">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w:t>
      </w:r>
      <w:r w:rsidRPr="00E4203F">
        <w:rPr>
          <w:rFonts w:ascii="Times New Roman" w:eastAsia="Calibri" w:hAnsi="Times New Roman" w:cs="Times New Roman"/>
          <w:color w:val="000000"/>
        </w:rPr>
        <w:lastRenderedPageBreak/>
        <w:t>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349F1F33" w14:textId="77777777" w:rsidR="003E1C28" w:rsidRPr="00020308" w:rsidRDefault="003E1C28"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2D0022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956915">
        <w:rPr>
          <w:rFonts w:ascii="Times New Roman" w:eastAsia="Times New Roman" w:hAnsi="Times New Roman" w:cs="Times New Roman"/>
          <w:color w:val="000000"/>
          <w:u w:val="single"/>
        </w:rPr>
        <w:tab/>
      </w:r>
      <w:r w:rsidR="00956915">
        <w:rPr>
          <w:rFonts w:ascii="Times New Roman" w:eastAsia="Times New Roman" w:hAnsi="Times New Roman" w:cs="Times New Roman"/>
          <w:color w:val="000000"/>
          <w:u w:val="single"/>
        </w:rPr>
        <w:tab/>
      </w:r>
      <w:r w:rsidR="00F96ADD">
        <w:rPr>
          <w:rFonts w:ascii="Times New Roman" w:eastAsia="Times New Roman" w:hAnsi="Times New Roman" w:cs="Times New Roman"/>
          <w:color w:val="000000"/>
        </w:rPr>
        <w:t>DAY OF JUNE</w:t>
      </w:r>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121799AA" w14:textId="77777777" w:rsidR="00032ADE" w:rsidRPr="0016169B" w:rsidRDefault="00032ADE" w:rsidP="00032ADE">
      <w:pPr>
        <w:spacing w:after="0"/>
        <w:rPr>
          <w:rFonts w:ascii="Times New Roman" w:eastAsia="Calibri" w:hAnsi="Times New Roman" w:cs="Times New Roman"/>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20F3E8C6" w14:textId="77777777" w:rsidR="00032ADE" w:rsidRPr="0016169B" w:rsidRDefault="00032ADE" w:rsidP="00032ADE">
      <w:pPr>
        <w:spacing w:after="0"/>
        <w:rPr>
          <w:rFonts w:ascii="Times New Roman" w:eastAsia="Calibri" w:hAnsi="Times New Roman" w:cs="Times New Roman"/>
        </w:rPr>
      </w:pP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77777777" w:rsidR="00032ADE" w:rsidRPr="0016169B" w:rsidRDefault="00032AD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0C10F6E" w14:textId="77777777" w:rsidR="00032ADE" w:rsidRPr="0016169B" w:rsidRDefault="00032ADE" w:rsidP="00032ADE">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7979B05F" w14:textId="73CD3BCD" w:rsidR="00032ADE" w:rsidRDefault="00032ADE" w:rsidP="00032ADE"/>
    <w:sectPr w:rsidR="00032ADE" w:rsidSect="000368CB">
      <w:headerReference w:type="even" r:id="rId10"/>
      <w:headerReference w:type="default" r:id="rId11"/>
      <w:footerReference w:type="even" r:id="rId12"/>
      <w:footerReference w:type="default" r:id="rId13"/>
      <w:headerReference w:type="first" r:id="rId14"/>
      <w:footerReference w:type="first" r:id="rId15"/>
      <w:pgSz w:w="12240" w:h="15840"/>
      <w:pgMar w:top="1530" w:right="1440" w:bottom="117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91175" w14:textId="77777777" w:rsidR="0054598D" w:rsidRDefault="005459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428DECD5"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FB02FF">
      <w:rPr>
        <w:rFonts w:ascii="Times New Roman" w:hAnsi="Times New Roman" w:cs="Times New Roman"/>
        <w:noProof/>
      </w:rPr>
      <w:t>1</w:t>
    </w:r>
    <w:r w:rsidRPr="003E1C2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4C3D" w14:textId="77777777" w:rsidR="0054598D" w:rsidRDefault="005459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D3C60" w14:textId="77777777" w:rsidR="0054598D" w:rsidRDefault="005459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043096"/>
      <w:docPartObj>
        <w:docPartGallery w:val="Watermarks"/>
        <w:docPartUnique/>
      </w:docPartObj>
    </w:sdtPr>
    <w:sdtContent>
      <w:p w14:paraId="23CE0615" w14:textId="29EBC853" w:rsidR="0054598D" w:rsidRDefault="0054598D">
        <w:pPr>
          <w:pStyle w:val="Header"/>
        </w:pPr>
        <w:r>
          <w:rPr>
            <w:noProof/>
          </w:rPr>
          <w:pict w14:anchorId="4A0179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73B4C" w14:textId="77777777" w:rsidR="0054598D" w:rsidRDefault="005459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16169B"/>
    <w:rsid w:val="0028719B"/>
    <w:rsid w:val="00332FD8"/>
    <w:rsid w:val="00346A7C"/>
    <w:rsid w:val="003622A2"/>
    <w:rsid w:val="00397447"/>
    <w:rsid w:val="003E1C28"/>
    <w:rsid w:val="0041133E"/>
    <w:rsid w:val="0048514B"/>
    <w:rsid w:val="004C3A97"/>
    <w:rsid w:val="004E29B3"/>
    <w:rsid w:val="0054598D"/>
    <w:rsid w:val="00590D07"/>
    <w:rsid w:val="00596074"/>
    <w:rsid w:val="005E24F9"/>
    <w:rsid w:val="00682038"/>
    <w:rsid w:val="006977EE"/>
    <w:rsid w:val="006C1646"/>
    <w:rsid w:val="007362AA"/>
    <w:rsid w:val="00784D58"/>
    <w:rsid w:val="00786734"/>
    <w:rsid w:val="00812B57"/>
    <w:rsid w:val="008601F1"/>
    <w:rsid w:val="00896144"/>
    <w:rsid w:val="008D6863"/>
    <w:rsid w:val="00914561"/>
    <w:rsid w:val="009171CC"/>
    <w:rsid w:val="00941003"/>
    <w:rsid w:val="00953996"/>
    <w:rsid w:val="00956915"/>
    <w:rsid w:val="00A2530D"/>
    <w:rsid w:val="00A74D5D"/>
    <w:rsid w:val="00AD2E21"/>
    <w:rsid w:val="00B86B75"/>
    <w:rsid w:val="00BA1770"/>
    <w:rsid w:val="00BC48D5"/>
    <w:rsid w:val="00C36279"/>
    <w:rsid w:val="00C91A00"/>
    <w:rsid w:val="00E315A3"/>
    <w:rsid w:val="00E4203F"/>
    <w:rsid w:val="00F25A3A"/>
    <w:rsid w:val="00F96ADD"/>
    <w:rsid w:val="00FB02FF"/>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76924">
      <w:bodyDiv w:val="1"/>
      <w:marLeft w:val="0"/>
      <w:marRight w:val="0"/>
      <w:marTop w:val="0"/>
      <w:marBottom w:val="0"/>
      <w:divBdr>
        <w:top w:val="none" w:sz="0" w:space="0" w:color="auto"/>
        <w:left w:val="none" w:sz="0" w:space="0" w:color="auto"/>
        <w:bottom w:val="none" w:sz="0" w:space="0" w:color="auto"/>
        <w:right w:val="none" w:sz="0" w:space="0" w:color="auto"/>
      </w:divBdr>
    </w:div>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delibrary.amlegal.com/codes/toquervilleut/latest/toquerville_ut/0-0-0-433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4FFE2-AF81-4198-AD18-6C94718E6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00</Words>
  <Characters>342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4</cp:revision>
  <cp:lastPrinted>2021-04-19T18:58:00Z</cp:lastPrinted>
  <dcterms:created xsi:type="dcterms:W3CDTF">2021-05-27T21:51:00Z</dcterms:created>
  <dcterms:modified xsi:type="dcterms:W3CDTF">2021-05-27T22:19:00Z</dcterms:modified>
</cp:coreProperties>
</file>